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༤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[༡༦༥ན]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ཞབས་ཀྱིས་བོད་ནས་གདན་དྲང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154c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1Z</dcterms:created>
  <dcterms:modified xsi:type="dcterms:W3CDTF">2017-05-05T09:32:11Z</dcterms:modified>
</cp:coreProperties>
</file>